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8B286" w14:textId="77777777" w:rsidR="008719E3" w:rsidRDefault="008719E3" w:rsidP="008719E3">
      <w:pPr>
        <w:pStyle w:val="Subtitle"/>
        <w:rPr>
          <w:lang w:val="sr-Cyrl-CS"/>
        </w:rPr>
      </w:pPr>
      <w:bookmarkStart w:id="0" w:name="Tabela_9_4"/>
      <w:bookmarkStart w:id="1" w:name="_Toc526851491"/>
      <w:bookmarkStart w:id="2" w:name="_Toc26299264"/>
      <w:r w:rsidRPr="001E68ED">
        <w:rPr>
          <w:lang w:val="sr-Cyrl-CS"/>
        </w:rPr>
        <w:t xml:space="preserve">Табела 9.4 </w:t>
      </w:r>
      <w:bookmarkEnd w:id="0"/>
      <w:r w:rsidRPr="001E68ED">
        <w:rPr>
          <w:lang w:val="sr-Cyrl-CS"/>
        </w:rPr>
        <w:t>Листа сарадника ангажованих на студијском програму</w:t>
      </w:r>
      <w:bookmarkEnd w:id="1"/>
      <w:bookmarkEnd w:id="2"/>
    </w:p>
    <w:tbl>
      <w:tblPr>
        <w:tblW w:w="14640" w:type="dxa"/>
        <w:tblInd w:w="113" w:type="dxa"/>
        <w:tblLook w:val="04A0" w:firstRow="1" w:lastRow="0" w:firstColumn="1" w:lastColumn="0" w:noHBand="0" w:noVBand="1"/>
      </w:tblPr>
      <w:tblGrid>
        <w:gridCol w:w="760"/>
        <w:gridCol w:w="1534"/>
        <w:gridCol w:w="1910"/>
        <w:gridCol w:w="1948"/>
        <w:gridCol w:w="1281"/>
        <w:gridCol w:w="1667"/>
        <w:gridCol w:w="1092"/>
        <w:gridCol w:w="1184"/>
        <w:gridCol w:w="1311"/>
        <w:gridCol w:w="938"/>
        <w:gridCol w:w="1015"/>
      </w:tblGrid>
      <w:tr w:rsidR="008719E3" w:rsidRPr="00EC4A3C" w14:paraId="0798E3C5" w14:textId="77777777" w:rsidTr="00892AC2">
        <w:trPr>
          <w:trHeight w:val="2208"/>
        </w:trPr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05A6C1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Редни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B1F7F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Матични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br/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2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3F566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резим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редњ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лово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име</w:t>
            </w:r>
            <w:proofErr w:type="spellEnd"/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A0E9E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Звање</w:t>
            </w:r>
            <w:proofErr w:type="spellEnd"/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F7E97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Датум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оследњег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избора</w:t>
            </w:r>
            <w:proofErr w:type="spellEnd"/>
          </w:p>
        </w:tc>
        <w:tc>
          <w:tcPr>
            <w:tcW w:w="16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853BA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Област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з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коју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ј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биран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30DD8F" w14:textId="77777777" w:rsidR="008719E3" w:rsidRPr="00EC4A3C" w:rsidRDefault="008719E3" w:rsidP="00892AC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Редни</w:t>
            </w:r>
            <w:proofErr w:type="spellEnd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број</w:t>
            </w:r>
            <w:proofErr w:type="spellEnd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из</w:t>
            </w:r>
            <w:proofErr w:type="spellEnd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извештаја</w:t>
            </w:r>
            <w:proofErr w:type="spellEnd"/>
            <w:r w:rsidRPr="00EC4A3C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ЕБП-ПУРС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0B2BB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овом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тудијском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рограму</w:t>
            </w:r>
            <w:proofErr w:type="spellEnd"/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C58C78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рограмим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ов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установе</w:t>
            </w:r>
            <w:proofErr w:type="spellEnd"/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ABDF2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другим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45CB66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Укупно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едељно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EC4A3C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</w:tr>
      <w:tr w:rsidR="008719E3" w:rsidRPr="00EC4A3C" w14:paraId="0FD6A330" w14:textId="77777777" w:rsidTr="00892AC2">
        <w:trPr>
          <w:trHeight w:val="552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6BCA2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5F51F0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707992820012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D76225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Кукли</w:t>
            </w:r>
            <w:proofErr w:type="spellEnd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 Р. </w:t>
            </w: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Чаба</w:t>
            </w:r>
            <w:proofErr w:type="spellEnd"/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CE5F5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сарадник</w:t>
            </w:r>
            <w:proofErr w:type="spellEnd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настави</w:t>
            </w:r>
            <w:proofErr w:type="spellEnd"/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EAA8A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7.10.2018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91555C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Страни</w:t>
            </w:r>
            <w:proofErr w:type="spellEnd"/>
            <w:r w:rsidRPr="00EC4A3C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језици</w:t>
            </w:r>
            <w:proofErr w:type="spellEnd"/>
            <w:r w:rsidRPr="00EC4A3C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 xml:space="preserve"> - </w:t>
            </w:r>
            <w:proofErr w:type="spellStart"/>
            <w:r w:rsidRPr="00EC4A3C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енглески</w:t>
            </w:r>
            <w:proofErr w:type="spellEnd"/>
            <w:r w:rsidRPr="00EC4A3C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језик</w:t>
            </w:r>
            <w:proofErr w:type="spellEnd"/>
          </w:p>
        </w:tc>
        <w:tc>
          <w:tcPr>
            <w:tcW w:w="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84938C" w14:textId="77777777" w:rsidR="008719E3" w:rsidRPr="00EC4A3C" w:rsidRDefault="008719E3" w:rsidP="00892AC2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55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D35B4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A21E0B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4.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677C2A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132DF4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4</w:t>
            </w:r>
          </w:p>
        </w:tc>
      </w:tr>
      <w:tr w:rsidR="008719E3" w:rsidRPr="00EC4A3C" w14:paraId="1DF29EA1" w14:textId="77777777" w:rsidTr="00892AC2">
        <w:trPr>
          <w:trHeight w:val="552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3F2F18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2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FE9092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2507985825003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D1D9C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Манојловић</w:t>
            </w:r>
            <w:proofErr w:type="spellEnd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Хелена</w:t>
            </w:r>
            <w:proofErr w:type="spellEnd"/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5CB28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асистент</w:t>
            </w:r>
            <w:proofErr w:type="spellEnd"/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2F7D11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29.10.2018</w:t>
            </w:r>
          </w:p>
        </w:tc>
        <w:tc>
          <w:tcPr>
            <w:tcW w:w="16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DDF693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4959EC" w14:textId="77777777" w:rsidR="008719E3" w:rsidRPr="00EC4A3C" w:rsidRDefault="008719E3" w:rsidP="00892AC2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57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B513A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381B81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0.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3E56D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055DF7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0</w:t>
            </w:r>
          </w:p>
        </w:tc>
      </w:tr>
      <w:tr w:rsidR="008719E3" w:rsidRPr="00EC4A3C" w14:paraId="269BC2F0" w14:textId="77777777" w:rsidTr="00892AC2">
        <w:trPr>
          <w:trHeight w:val="552"/>
        </w:trPr>
        <w:tc>
          <w:tcPr>
            <w:tcW w:w="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BC4E6A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3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194718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407988820039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95709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Шарчевић</w:t>
            </w:r>
            <w:proofErr w:type="spellEnd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 </w:t>
            </w:r>
            <w:r>
              <w:rPr>
                <w:rFonts w:eastAsia="Times New Roman" w:cs="Calibri"/>
                <w:sz w:val="20"/>
                <w:szCs w:val="20"/>
                <w:lang w:val="sr-Cyrl-RS" w:bidi="ar-SA"/>
              </w:rPr>
              <w:t>Н</w:t>
            </w: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. </w:t>
            </w: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Петер</w:t>
            </w:r>
            <w:proofErr w:type="spellEnd"/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CBCBA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сарадник</w:t>
            </w:r>
            <w:proofErr w:type="spellEnd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настави</w:t>
            </w:r>
            <w:proofErr w:type="spellEnd"/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80F7DA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6.10.2018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1163A" w14:textId="77777777" w:rsidR="008719E3" w:rsidRPr="00EC4A3C" w:rsidRDefault="008719E3" w:rsidP="00892AC2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Електротехничко</w:t>
            </w:r>
            <w:proofErr w:type="spellEnd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AE731B" w14:textId="77777777" w:rsidR="008719E3" w:rsidRPr="00EC4A3C" w:rsidRDefault="008719E3" w:rsidP="00892AC2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56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82A9F3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BEB2A1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>
              <w:rPr>
                <w:rFonts w:eastAsia="Times New Roman" w:cs="Calibri"/>
                <w:sz w:val="20"/>
                <w:szCs w:val="20"/>
                <w:lang w:bidi="ar-SA"/>
              </w:rPr>
              <w:t>10</w:t>
            </w: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.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D7C525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EC4A3C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3038C" w14:textId="77777777" w:rsidR="008719E3" w:rsidRPr="00EC4A3C" w:rsidRDefault="008719E3" w:rsidP="00892AC2">
            <w:pPr>
              <w:spacing w:after="0"/>
              <w:jc w:val="right"/>
              <w:rPr>
                <w:rFonts w:eastAsia="Times New Roman" w:cs="Calibri"/>
                <w:sz w:val="20"/>
                <w:szCs w:val="20"/>
                <w:lang w:bidi="ar-SA"/>
              </w:rPr>
            </w:pPr>
            <w:r>
              <w:rPr>
                <w:rFonts w:eastAsia="Times New Roman" w:cs="Calibri"/>
                <w:sz w:val="20"/>
                <w:szCs w:val="20"/>
                <w:lang w:bidi="ar-SA"/>
              </w:rPr>
              <w:t>10</w:t>
            </w:r>
          </w:p>
        </w:tc>
      </w:tr>
    </w:tbl>
    <w:p w14:paraId="40924A0E" w14:textId="77777777" w:rsidR="008719E3" w:rsidRPr="006457E2" w:rsidRDefault="008719E3" w:rsidP="008719E3">
      <w:pPr>
        <w:rPr>
          <w:lang w:val="sr-Cyrl-CS"/>
        </w:rPr>
      </w:pPr>
    </w:p>
    <w:p w14:paraId="554E7823" w14:textId="77777777" w:rsidR="00426589" w:rsidRDefault="00426589">
      <w:bookmarkStart w:id="3" w:name="_GoBack"/>
      <w:bookmarkEnd w:id="3"/>
    </w:p>
    <w:sectPr w:rsidR="00426589" w:rsidSect="008719E3">
      <w:pgSz w:w="16840" w:h="11907" w:orient="landscape" w:code="9"/>
      <w:pgMar w:top="1134" w:right="1134" w:bottom="113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rcwNTU1Mja1MDNX0lEKTi0uzszPAykwrAUA3Y1P/CwAAAA="/>
  </w:docVars>
  <w:rsids>
    <w:rsidRoot w:val="008719E3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19E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37948"/>
  <w15:chartTrackingRefBased/>
  <w15:docId w15:val="{ED8EEFC3-0E2C-4BFE-A7F9-C256428E2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9E3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8719E3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8719E3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5</Characters>
  <Application>Microsoft Office Word</Application>
  <DocSecurity>0</DocSecurity>
  <Lines>5</Lines>
  <Paragraphs>1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10:00Z</dcterms:created>
  <dcterms:modified xsi:type="dcterms:W3CDTF">2019-12-04T10:11:00Z</dcterms:modified>
</cp:coreProperties>
</file>